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6186"/>
      </w:tblGrid>
      <w:tr w:rsidR="00531739" w14:paraId="1E7912A8" w14:textId="77777777" w:rsidTr="00C966C8">
        <w:trPr>
          <w:trHeight w:val="510"/>
        </w:trPr>
        <w:tc>
          <w:tcPr>
            <w:tcW w:w="2830" w:type="dxa"/>
            <w:vAlign w:val="center"/>
          </w:tcPr>
          <w:p w14:paraId="4DE66D2F" w14:textId="77777777" w:rsidR="00531739" w:rsidRPr="00531739" w:rsidRDefault="00531739" w:rsidP="00531739">
            <w:pPr>
              <w:rPr>
                <w:b/>
                <w:bCs/>
                <w:i/>
                <w:iCs/>
              </w:rPr>
            </w:pPr>
            <w:r w:rsidRPr="00531739">
              <w:rPr>
                <w:b/>
                <w:bCs/>
                <w:i/>
                <w:iCs/>
              </w:rPr>
              <w:t>Review Number</w:t>
            </w:r>
          </w:p>
        </w:tc>
        <w:tc>
          <w:tcPr>
            <w:tcW w:w="6186" w:type="dxa"/>
            <w:vAlign w:val="center"/>
          </w:tcPr>
          <w:p w14:paraId="78C0FB64" w14:textId="5AC13812" w:rsidR="00531739" w:rsidRDefault="00531739" w:rsidP="00C966C8"/>
        </w:tc>
      </w:tr>
      <w:tr w:rsidR="000055DE" w14:paraId="00F3BBD5" w14:textId="77777777" w:rsidTr="00C966C8">
        <w:trPr>
          <w:trHeight w:val="510"/>
        </w:trPr>
        <w:tc>
          <w:tcPr>
            <w:tcW w:w="2830" w:type="dxa"/>
            <w:vAlign w:val="center"/>
          </w:tcPr>
          <w:p w14:paraId="1844673F" w14:textId="77777777" w:rsidR="000055DE" w:rsidRPr="00531739" w:rsidRDefault="000055DE" w:rsidP="000055DE">
            <w:pPr>
              <w:rPr>
                <w:b/>
                <w:bCs/>
                <w:i/>
                <w:iCs/>
              </w:rPr>
            </w:pPr>
            <w:r w:rsidRPr="00531739">
              <w:rPr>
                <w:b/>
                <w:bCs/>
                <w:i/>
                <w:iCs/>
              </w:rPr>
              <w:t>Date</w:t>
            </w:r>
          </w:p>
        </w:tc>
        <w:tc>
          <w:tcPr>
            <w:tcW w:w="6186" w:type="dxa"/>
            <w:vAlign w:val="center"/>
          </w:tcPr>
          <w:p w14:paraId="5744AED3" w14:textId="3948F14D" w:rsidR="000055DE" w:rsidRDefault="000055DE" w:rsidP="000055DE"/>
        </w:tc>
      </w:tr>
      <w:tr w:rsidR="0045638A" w14:paraId="657E4F02" w14:textId="77777777" w:rsidTr="00C966C8">
        <w:trPr>
          <w:trHeight w:val="510"/>
        </w:trPr>
        <w:tc>
          <w:tcPr>
            <w:tcW w:w="2830" w:type="dxa"/>
            <w:vAlign w:val="center"/>
          </w:tcPr>
          <w:p w14:paraId="1E7A1115" w14:textId="1AFAA1BD" w:rsidR="0045638A" w:rsidRPr="00531739" w:rsidRDefault="0045638A" w:rsidP="0045638A">
            <w:pPr>
              <w:rPr>
                <w:b/>
                <w:bCs/>
                <w:i/>
                <w:iCs/>
              </w:rPr>
            </w:pPr>
            <w:r w:rsidRPr="00531739">
              <w:rPr>
                <w:b/>
                <w:bCs/>
                <w:i/>
                <w:iCs/>
              </w:rPr>
              <w:t xml:space="preserve">Student Name: </w:t>
            </w:r>
          </w:p>
        </w:tc>
        <w:tc>
          <w:tcPr>
            <w:tcW w:w="6186" w:type="dxa"/>
            <w:vAlign w:val="center"/>
          </w:tcPr>
          <w:p w14:paraId="09E65CAF" w14:textId="2292FB3E" w:rsidR="0045638A" w:rsidRPr="003C216C" w:rsidRDefault="0045638A" w:rsidP="0045638A">
            <w:pPr>
              <w:rPr>
                <w:b/>
                <w:bCs/>
                <w:i/>
                <w:iCs/>
              </w:rPr>
            </w:pPr>
          </w:p>
        </w:tc>
      </w:tr>
      <w:tr w:rsidR="0045638A" w14:paraId="01BC807A" w14:textId="77777777" w:rsidTr="00C966C8">
        <w:trPr>
          <w:trHeight w:val="510"/>
        </w:trPr>
        <w:tc>
          <w:tcPr>
            <w:tcW w:w="2830" w:type="dxa"/>
            <w:vAlign w:val="center"/>
          </w:tcPr>
          <w:p w14:paraId="4820A167" w14:textId="0C1D56C9" w:rsidR="0045638A" w:rsidRPr="00531739" w:rsidRDefault="0045638A" w:rsidP="0045638A">
            <w:pPr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Student ID</w:t>
            </w:r>
          </w:p>
        </w:tc>
        <w:tc>
          <w:tcPr>
            <w:tcW w:w="6186" w:type="dxa"/>
            <w:vAlign w:val="center"/>
          </w:tcPr>
          <w:p w14:paraId="26DCDAA4" w14:textId="0A0B4770" w:rsidR="0045638A" w:rsidRPr="008D78B4" w:rsidRDefault="0045638A" w:rsidP="0045638A">
            <w:pPr>
              <w:rPr>
                <w:b/>
                <w:bCs/>
                <w:i/>
                <w:iCs/>
              </w:rPr>
            </w:pPr>
          </w:p>
        </w:tc>
      </w:tr>
      <w:tr w:rsidR="008A3423" w14:paraId="469EA3BB" w14:textId="77777777" w:rsidTr="008A3423">
        <w:tc>
          <w:tcPr>
            <w:tcW w:w="9016" w:type="dxa"/>
            <w:gridSpan w:val="2"/>
          </w:tcPr>
          <w:p w14:paraId="39A9EABA" w14:textId="77777777" w:rsidR="008A3423" w:rsidRPr="00523253" w:rsidRDefault="008A3423">
            <w:pPr>
              <w:rPr>
                <w:b/>
                <w:bCs/>
                <w:i/>
                <w:iCs/>
              </w:rPr>
            </w:pPr>
            <w:r w:rsidRPr="00A95288">
              <w:rPr>
                <w:b/>
                <w:bCs/>
                <w:i/>
                <w:iCs/>
                <w:sz w:val="24"/>
                <w:szCs w:val="24"/>
              </w:rPr>
              <w:t>Academic Mentor Review</w:t>
            </w:r>
          </w:p>
        </w:tc>
      </w:tr>
      <w:tr w:rsidR="008A3423" w14:paraId="7C13FAC6" w14:textId="77777777" w:rsidTr="003C216C">
        <w:trPr>
          <w:trHeight w:val="2835"/>
        </w:trPr>
        <w:tc>
          <w:tcPr>
            <w:tcW w:w="9016" w:type="dxa"/>
            <w:gridSpan w:val="2"/>
          </w:tcPr>
          <w:p w14:paraId="2F63BBBB" w14:textId="77777777" w:rsidR="00BC671B" w:rsidRDefault="00BC671B" w:rsidP="00122F61"/>
          <w:p w14:paraId="7068B5D1" w14:textId="0EC9AF0B" w:rsidR="004F515E" w:rsidRDefault="004F515E" w:rsidP="0044426B"/>
        </w:tc>
      </w:tr>
      <w:tr w:rsidR="008A3423" w:rsidRPr="00A95288" w14:paraId="7EF74022" w14:textId="77777777" w:rsidTr="008A3423">
        <w:tc>
          <w:tcPr>
            <w:tcW w:w="9016" w:type="dxa"/>
            <w:gridSpan w:val="2"/>
          </w:tcPr>
          <w:p w14:paraId="258874D8" w14:textId="23E2EFD5" w:rsidR="008A3423" w:rsidRPr="00A95288" w:rsidRDefault="00A95288">
            <w:pPr>
              <w:rPr>
                <w:b/>
                <w:bCs/>
                <w:i/>
                <w:iCs/>
                <w:sz w:val="24"/>
                <w:szCs w:val="24"/>
              </w:rPr>
            </w:pPr>
            <w:r w:rsidRPr="00A95288">
              <w:rPr>
                <w:b/>
                <w:bCs/>
                <w:i/>
                <w:iCs/>
                <w:sz w:val="24"/>
                <w:szCs w:val="24"/>
              </w:rPr>
              <w:t>Industrial Mentor Review</w:t>
            </w:r>
          </w:p>
        </w:tc>
      </w:tr>
      <w:tr w:rsidR="008A3423" w14:paraId="401A17D2" w14:textId="77777777" w:rsidTr="003C216C">
        <w:trPr>
          <w:trHeight w:val="2835"/>
        </w:trPr>
        <w:tc>
          <w:tcPr>
            <w:tcW w:w="9016" w:type="dxa"/>
            <w:gridSpan w:val="2"/>
          </w:tcPr>
          <w:p w14:paraId="7B85339D" w14:textId="7DF7BB8C" w:rsidR="00B9161C" w:rsidRDefault="00B9161C" w:rsidP="0044426B"/>
        </w:tc>
      </w:tr>
      <w:tr w:rsidR="008A3423" w:rsidRPr="00A95288" w14:paraId="4CBDB475" w14:textId="77777777" w:rsidTr="008A3423">
        <w:tc>
          <w:tcPr>
            <w:tcW w:w="9016" w:type="dxa"/>
            <w:gridSpan w:val="2"/>
          </w:tcPr>
          <w:p w14:paraId="44109F57" w14:textId="13518BF4" w:rsidR="008A3423" w:rsidRPr="00A95288" w:rsidRDefault="00A95288">
            <w:pPr>
              <w:rPr>
                <w:b/>
                <w:bCs/>
                <w:i/>
                <w:iCs/>
                <w:sz w:val="24"/>
                <w:szCs w:val="24"/>
              </w:rPr>
            </w:pPr>
            <w:r w:rsidRPr="00A95288">
              <w:rPr>
                <w:b/>
                <w:bCs/>
                <w:i/>
                <w:iCs/>
                <w:sz w:val="24"/>
                <w:szCs w:val="24"/>
              </w:rPr>
              <w:t>Student Review</w:t>
            </w:r>
          </w:p>
        </w:tc>
      </w:tr>
      <w:tr w:rsidR="008A3423" w14:paraId="57DC2728" w14:textId="77777777" w:rsidTr="003C216C">
        <w:trPr>
          <w:trHeight w:val="2835"/>
        </w:trPr>
        <w:tc>
          <w:tcPr>
            <w:tcW w:w="9016" w:type="dxa"/>
            <w:gridSpan w:val="2"/>
          </w:tcPr>
          <w:p w14:paraId="24C0BCE7" w14:textId="038D7062" w:rsidR="008A3423" w:rsidRDefault="008A3423"/>
          <w:p w14:paraId="7AFD0600" w14:textId="77777777" w:rsidR="00B9161C" w:rsidRDefault="00B9161C" w:rsidP="0044426B"/>
        </w:tc>
      </w:tr>
    </w:tbl>
    <w:p w14:paraId="33D71ECC" w14:textId="77777777" w:rsidR="00BF49B0" w:rsidRDefault="00BF49B0"/>
    <w:sectPr w:rsidR="00BF49B0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44FE0C" w14:textId="77777777" w:rsidR="00B766DF" w:rsidRDefault="00B766DF" w:rsidP="00573775">
      <w:pPr>
        <w:spacing w:after="0" w:line="240" w:lineRule="auto"/>
      </w:pPr>
      <w:r>
        <w:separator/>
      </w:r>
    </w:p>
  </w:endnote>
  <w:endnote w:type="continuationSeparator" w:id="0">
    <w:p w14:paraId="15EB3531" w14:textId="77777777" w:rsidR="00B766DF" w:rsidRDefault="00B766DF" w:rsidP="005737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B12945" w14:textId="5C8FD6A2" w:rsidR="0011480A" w:rsidRDefault="0011480A">
    <w:pPr>
      <w:pStyle w:val="Footer"/>
    </w:pPr>
    <w:r>
      <w:t>NPTC Grou</w:t>
    </w:r>
    <w:r w:rsidR="007B3802">
      <w:t>p of Colleges</w:t>
    </w:r>
    <w:r>
      <w:ptab w:relativeTo="margin" w:alignment="center" w:leader="none"/>
    </w:r>
    <w:r w:rsidR="00531739">
      <w:t>Issue 1</w:t>
    </w:r>
    <w:r>
      <w:ptab w:relativeTo="margin" w:alignment="right" w:leader="none"/>
    </w:r>
    <w:r w:rsidR="00531739">
      <w:t>06/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0B8344" w14:textId="77777777" w:rsidR="00B766DF" w:rsidRDefault="00B766DF" w:rsidP="00573775">
      <w:pPr>
        <w:spacing w:after="0" w:line="240" w:lineRule="auto"/>
      </w:pPr>
      <w:r>
        <w:separator/>
      </w:r>
    </w:p>
  </w:footnote>
  <w:footnote w:type="continuationSeparator" w:id="0">
    <w:p w14:paraId="2CC87724" w14:textId="77777777" w:rsidR="00B766DF" w:rsidRDefault="00B766DF" w:rsidP="005737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CA823" w14:textId="28312090" w:rsidR="00573775" w:rsidRDefault="0011480A" w:rsidP="0011480A">
    <w:pPr>
      <w:pStyle w:val="Header"/>
      <w:jc w:val="center"/>
      <w:rPr>
        <w:b/>
        <w:bCs/>
        <w:i/>
        <w:iCs/>
        <w:sz w:val="28"/>
        <w:szCs w:val="28"/>
        <w:u w:val="single"/>
        <w:lang w:val="en-US"/>
      </w:rPr>
    </w:pPr>
    <w:r w:rsidRPr="0011480A">
      <w:rPr>
        <w:b/>
        <w:bCs/>
        <w:i/>
        <w:iCs/>
        <w:sz w:val="28"/>
        <w:szCs w:val="28"/>
        <w:u w:val="single"/>
        <w:lang w:val="en-US"/>
      </w:rPr>
      <w:t xml:space="preserve">Engineering </w:t>
    </w:r>
    <w:r w:rsidR="00CB63E1" w:rsidRPr="0011480A">
      <w:rPr>
        <w:b/>
        <w:bCs/>
        <w:i/>
        <w:iCs/>
        <w:sz w:val="28"/>
        <w:szCs w:val="28"/>
        <w:u w:val="single"/>
        <w:lang w:val="en-US"/>
      </w:rPr>
      <w:t>Degree</w:t>
    </w:r>
    <w:r w:rsidRPr="0011480A">
      <w:rPr>
        <w:b/>
        <w:bCs/>
        <w:i/>
        <w:iCs/>
        <w:sz w:val="28"/>
        <w:szCs w:val="28"/>
        <w:u w:val="single"/>
        <w:lang w:val="en-US"/>
      </w:rPr>
      <w:t xml:space="preserve"> Apprenticeship (Wales)</w:t>
    </w:r>
  </w:p>
  <w:p w14:paraId="7FBAF98B" w14:textId="3AB1743D" w:rsidR="0011480A" w:rsidRPr="0011480A" w:rsidRDefault="0011480A" w:rsidP="0011480A">
    <w:pPr>
      <w:pStyle w:val="Header"/>
      <w:jc w:val="center"/>
      <w:rPr>
        <w:b/>
        <w:bCs/>
        <w:i/>
        <w:iCs/>
        <w:sz w:val="28"/>
        <w:szCs w:val="28"/>
        <w:u w:val="single"/>
        <w:lang w:val="en-US"/>
      </w:rPr>
    </w:pPr>
    <w:r>
      <w:rPr>
        <w:b/>
        <w:bCs/>
        <w:i/>
        <w:iCs/>
        <w:sz w:val="28"/>
        <w:szCs w:val="28"/>
        <w:u w:val="single"/>
        <w:lang w:val="en-US"/>
      </w:rPr>
      <w:t>Course Review Documen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MjC3sLQ0MzM0MTFX0lEKTi0uzszPAykwqQUAV0UAkywAAAA="/>
  </w:docVars>
  <w:rsids>
    <w:rsidRoot w:val="008A3423"/>
    <w:rsid w:val="00000E8B"/>
    <w:rsid w:val="000055DE"/>
    <w:rsid w:val="0002043E"/>
    <w:rsid w:val="0002152E"/>
    <w:rsid w:val="000551B9"/>
    <w:rsid w:val="000572FB"/>
    <w:rsid w:val="00057ABD"/>
    <w:rsid w:val="000652AB"/>
    <w:rsid w:val="000904F7"/>
    <w:rsid w:val="000B4FB1"/>
    <w:rsid w:val="000F278A"/>
    <w:rsid w:val="0011480A"/>
    <w:rsid w:val="00122F61"/>
    <w:rsid w:val="00125D79"/>
    <w:rsid w:val="00133712"/>
    <w:rsid w:val="00164942"/>
    <w:rsid w:val="001736F0"/>
    <w:rsid w:val="001825EE"/>
    <w:rsid w:val="001B5055"/>
    <w:rsid w:val="001F1321"/>
    <w:rsid w:val="00220B5B"/>
    <w:rsid w:val="0022233E"/>
    <w:rsid w:val="00292156"/>
    <w:rsid w:val="002C0BCF"/>
    <w:rsid w:val="002E3195"/>
    <w:rsid w:val="00301561"/>
    <w:rsid w:val="00325EDE"/>
    <w:rsid w:val="003457FD"/>
    <w:rsid w:val="003756FF"/>
    <w:rsid w:val="003C216C"/>
    <w:rsid w:val="003D6AEC"/>
    <w:rsid w:val="003D7751"/>
    <w:rsid w:val="0044426B"/>
    <w:rsid w:val="0045638A"/>
    <w:rsid w:val="004620A8"/>
    <w:rsid w:val="00487FDE"/>
    <w:rsid w:val="004931BE"/>
    <w:rsid w:val="0049624E"/>
    <w:rsid w:val="004A3FDB"/>
    <w:rsid w:val="004A78A9"/>
    <w:rsid w:val="004C3BBB"/>
    <w:rsid w:val="004F515E"/>
    <w:rsid w:val="00523253"/>
    <w:rsid w:val="00531739"/>
    <w:rsid w:val="00567D38"/>
    <w:rsid w:val="00570327"/>
    <w:rsid w:val="005731E6"/>
    <w:rsid w:val="00573775"/>
    <w:rsid w:val="005853B4"/>
    <w:rsid w:val="005878B4"/>
    <w:rsid w:val="005A1986"/>
    <w:rsid w:val="005D5A01"/>
    <w:rsid w:val="00704B60"/>
    <w:rsid w:val="007308A8"/>
    <w:rsid w:val="007702CA"/>
    <w:rsid w:val="00783428"/>
    <w:rsid w:val="007931AE"/>
    <w:rsid w:val="007B3802"/>
    <w:rsid w:val="007D6183"/>
    <w:rsid w:val="00802511"/>
    <w:rsid w:val="00803B63"/>
    <w:rsid w:val="00833EB9"/>
    <w:rsid w:val="008A3423"/>
    <w:rsid w:val="008C5702"/>
    <w:rsid w:val="008D78B4"/>
    <w:rsid w:val="008F5520"/>
    <w:rsid w:val="0090627C"/>
    <w:rsid w:val="00912933"/>
    <w:rsid w:val="009308FB"/>
    <w:rsid w:val="0093793B"/>
    <w:rsid w:val="00941730"/>
    <w:rsid w:val="009630C4"/>
    <w:rsid w:val="00965761"/>
    <w:rsid w:val="009B2B30"/>
    <w:rsid w:val="009C39CD"/>
    <w:rsid w:val="00A20B60"/>
    <w:rsid w:val="00A41E0A"/>
    <w:rsid w:val="00A64543"/>
    <w:rsid w:val="00A6703A"/>
    <w:rsid w:val="00A71C8F"/>
    <w:rsid w:val="00A768BA"/>
    <w:rsid w:val="00A95288"/>
    <w:rsid w:val="00AA1A88"/>
    <w:rsid w:val="00AC7ED5"/>
    <w:rsid w:val="00AE2CD7"/>
    <w:rsid w:val="00B62363"/>
    <w:rsid w:val="00B63D9D"/>
    <w:rsid w:val="00B766DF"/>
    <w:rsid w:val="00B9161C"/>
    <w:rsid w:val="00BC3627"/>
    <w:rsid w:val="00BC671B"/>
    <w:rsid w:val="00BF49B0"/>
    <w:rsid w:val="00C2558A"/>
    <w:rsid w:val="00C566D7"/>
    <w:rsid w:val="00C56F7D"/>
    <w:rsid w:val="00C63F07"/>
    <w:rsid w:val="00C966C8"/>
    <w:rsid w:val="00CA15F8"/>
    <w:rsid w:val="00CB63E1"/>
    <w:rsid w:val="00CD4EA4"/>
    <w:rsid w:val="00CE4ADF"/>
    <w:rsid w:val="00D056FC"/>
    <w:rsid w:val="00D13FE0"/>
    <w:rsid w:val="00D21CB6"/>
    <w:rsid w:val="00D3184D"/>
    <w:rsid w:val="00D75152"/>
    <w:rsid w:val="00D8513A"/>
    <w:rsid w:val="00DB318E"/>
    <w:rsid w:val="00DB4CE8"/>
    <w:rsid w:val="00DF40D4"/>
    <w:rsid w:val="00E208DC"/>
    <w:rsid w:val="00E2412B"/>
    <w:rsid w:val="00E44534"/>
    <w:rsid w:val="00E97CD1"/>
    <w:rsid w:val="00EF5A76"/>
    <w:rsid w:val="00F66171"/>
    <w:rsid w:val="00F721E7"/>
    <w:rsid w:val="00F84574"/>
    <w:rsid w:val="00F94AA6"/>
    <w:rsid w:val="00FD2D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EAFB972"/>
  <w15:chartTrackingRefBased/>
  <w15:docId w15:val="{9CD319BA-A982-4F55-84B0-9151986E41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652A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A34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737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3775"/>
  </w:style>
  <w:style w:type="paragraph" w:styleId="Footer">
    <w:name w:val="footer"/>
    <w:basedOn w:val="Normal"/>
    <w:link w:val="FooterChar"/>
    <w:uiPriority w:val="99"/>
    <w:unhideWhenUsed/>
    <w:rsid w:val="005737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3775"/>
  </w:style>
  <w:style w:type="character" w:customStyle="1" w:styleId="Heading2Char">
    <w:name w:val="Heading 2 Char"/>
    <w:basedOn w:val="DefaultParagraphFont"/>
    <w:link w:val="Heading2"/>
    <w:uiPriority w:val="9"/>
    <w:rsid w:val="000652AB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styleId="Strong">
    <w:name w:val="Strong"/>
    <w:basedOn w:val="DefaultParagraphFont"/>
    <w:uiPriority w:val="22"/>
    <w:qFormat/>
    <w:rsid w:val="000652A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594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30996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049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65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888614BB7A204BA55CCC0F1AF3375A" ma:contentTypeVersion="12" ma:contentTypeDescription="Create a new document." ma:contentTypeScope="" ma:versionID="974c491ca75849135f8ffd824e99a07d">
  <xsd:schema xmlns:xsd="http://www.w3.org/2001/XMLSchema" xmlns:xs="http://www.w3.org/2001/XMLSchema" xmlns:p="http://schemas.microsoft.com/office/2006/metadata/properties" xmlns:ns3="21953c16-a2c7-4c65-9226-a16cc036999a" xmlns:ns4="6d10b666-60e5-45b0-ab15-ed5d7cb61f2f" targetNamespace="http://schemas.microsoft.com/office/2006/metadata/properties" ma:root="true" ma:fieldsID="a7a3246967a3225a843eae71e1abfdae" ns3:_="" ns4:_="">
    <xsd:import namespace="21953c16-a2c7-4c65-9226-a16cc036999a"/>
    <xsd:import namespace="6d10b666-60e5-45b0-ab15-ed5d7cb61f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953c16-a2c7-4c65-9226-a16cc03699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10b666-60e5-45b0-ab15-ed5d7cb61f2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C00EAF8-4E75-453F-9AF7-D12903EDCC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1953c16-a2c7-4c65-9226-a16cc036999a"/>
    <ds:schemaRef ds:uri="6d10b666-60e5-45b0-ab15-ed5d7cb61f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A201BC0-7A7B-4083-ABFF-BBD43EEC0C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8E2FA3-ACFC-42CB-BE3A-BCAD8941B29E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21953c16-a2c7-4c65-9226-a16cc036999a"/>
    <ds:schemaRef ds:uri="http://purl.org/dc/terms/"/>
    <ds:schemaRef ds:uri="6d10b666-60e5-45b0-ab15-ed5d7cb61f2f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</Words>
  <Characters>10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U</Company>
  <LinksUpToDate>false</LinksUpToDate>
  <CharactersWithSpaces>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gineering Degree Apprenticeship (wales)</dc:title>
  <dc:subject/>
  <dc:creator>Martyn Jones</dc:creator>
  <cp:keywords/>
  <dc:description/>
  <cp:lastModifiedBy>Carl James</cp:lastModifiedBy>
  <cp:revision>2</cp:revision>
  <dcterms:created xsi:type="dcterms:W3CDTF">2021-11-01T15:07:00Z</dcterms:created>
  <dcterms:modified xsi:type="dcterms:W3CDTF">2021-11-01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888614BB7A204BA55CCC0F1AF3375A</vt:lpwstr>
  </property>
</Properties>
</file>